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6"/>
        <w:gridCol w:w="108"/>
        <w:gridCol w:w="4504"/>
        <w:gridCol w:w="4547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45F63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ÜŞRA ATA İRDAM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45F6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DA MÜHENDİSLİĞİ ANABİLİM DAL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045F6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RASİM ALPER ORAL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045F6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IDA ENDÜSTRİSİNDE YAPAY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ZEKA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STEKLİ MAKİNE UYGULAMALAR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045F63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45F63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045F6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DF509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045F63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45F63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045F6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5F63">
              <w:rPr>
                <w:rFonts w:ascii="Times New Roman" w:hAnsi="Times New Roman" w:cs="Times New Roman"/>
                <w:sz w:val="24"/>
                <w:szCs w:val="24"/>
              </w:rPr>
              <w:t>https://us04web.zoom.us/j/74811987171?pwd=DZNTHa7ynYKlLckIuR2DNOza0F6nLN.1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81435" w:rsidRDefault="00081435" w:rsidP="005F3207">
      <w:pPr>
        <w:spacing w:after="0" w:line="240" w:lineRule="auto"/>
      </w:pPr>
      <w:r>
        <w:separator/>
      </w:r>
    </w:p>
  </w:endnote>
  <w:endnote w:type="continuationSeparator" w:id="0">
    <w:p w:rsidR="00081435" w:rsidRDefault="00081435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81435" w:rsidRDefault="00081435" w:rsidP="005F3207">
      <w:pPr>
        <w:spacing w:after="0" w:line="240" w:lineRule="auto"/>
      </w:pPr>
      <w:r>
        <w:separator/>
      </w:r>
    </w:p>
  </w:footnote>
  <w:footnote w:type="continuationSeparator" w:id="0">
    <w:p w:rsidR="00081435" w:rsidRDefault="00081435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8723702">
    <w:abstractNumId w:val="3"/>
  </w:num>
  <w:num w:numId="2" w16cid:durableId="1740711975">
    <w:abstractNumId w:val="1"/>
  </w:num>
  <w:num w:numId="3" w16cid:durableId="939948188">
    <w:abstractNumId w:val="2"/>
  </w:num>
  <w:num w:numId="4" w16cid:durableId="5097585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45F63"/>
    <w:rsid w:val="0006046A"/>
    <w:rsid w:val="00066B99"/>
    <w:rsid w:val="00081435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C7761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DF509B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50ADC5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büşra ata</cp:lastModifiedBy>
  <cp:revision>4</cp:revision>
  <cp:lastPrinted>2020-06-01T13:59:00Z</cp:lastPrinted>
  <dcterms:created xsi:type="dcterms:W3CDTF">2024-02-02T16:31:00Z</dcterms:created>
  <dcterms:modified xsi:type="dcterms:W3CDTF">2024-02-02T16:38:00Z</dcterms:modified>
</cp:coreProperties>
</file>